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23E92E" w14:textId="77777777" w:rsidR="003A210B" w:rsidRDefault="0008056F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  <w:sz w:val="20"/>
          <w:szCs w:val="20"/>
          <w:u w:val="single"/>
        </w:rPr>
        <w:t>MASTER SEAT PLAN</w:t>
      </w:r>
    </w:p>
    <w:p w14:paraId="7CB542BA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</w:p>
    <w:tbl>
      <w:tblPr>
        <w:tblStyle w:val="af4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3"/>
        <w:gridCol w:w="1952"/>
        <w:gridCol w:w="3415"/>
        <w:gridCol w:w="1979"/>
      </w:tblGrid>
      <w:tr w:rsidR="003A210B" w14:paraId="0578B1DC" w14:textId="77777777">
        <w:trPr>
          <w:trHeight w:val="30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50CDE28A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 (CE_Eve)</w:t>
            </w:r>
          </w:p>
        </w:tc>
      </w:tr>
      <w:tr w:rsidR="003A210B" w14:paraId="4D5CA4FC" w14:textId="77777777" w:rsidTr="003D6E55">
        <w:trPr>
          <w:trHeight w:val="300"/>
          <w:jc w:val="center"/>
        </w:trPr>
        <w:tc>
          <w:tcPr>
            <w:tcW w:w="2823" w:type="dxa"/>
            <w:shd w:val="clear" w:color="auto" w:fill="E6E6E6"/>
            <w:vAlign w:val="center"/>
          </w:tcPr>
          <w:p w14:paraId="024C03B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52" w:type="dxa"/>
            <w:shd w:val="clear" w:color="auto" w:fill="E6E6E6"/>
            <w:vAlign w:val="center"/>
          </w:tcPr>
          <w:p w14:paraId="39373F33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3415" w:type="dxa"/>
            <w:shd w:val="clear" w:color="auto" w:fill="E6E6E6"/>
            <w:vAlign w:val="center"/>
          </w:tcPr>
          <w:p w14:paraId="1780587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9" w:type="dxa"/>
            <w:shd w:val="clear" w:color="auto" w:fill="E6E6E6"/>
            <w:vAlign w:val="center"/>
          </w:tcPr>
          <w:p w14:paraId="31CE2B3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4663BA94" w14:textId="77777777" w:rsidTr="003D6E55">
        <w:trPr>
          <w:trHeight w:val="560"/>
          <w:jc w:val="center"/>
        </w:trPr>
        <w:tc>
          <w:tcPr>
            <w:tcW w:w="2823" w:type="dxa"/>
            <w:vAlign w:val="center"/>
          </w:tcPr>
          <w:p w14:paraId="7290CFD9" w14:textId="77777777" w:rsidR="00676FE4" w:rsidRPr="00D03616" w:rsidRDefault="00676FE4" w:rsidP="00676F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CE 421</w:t>
            </w:r>
          </w:p>
          <w:p w14:paraId="3882B650" w14:textId="77777777" w:rsidR="00676FE4" w:rsidRPr="00D03616" w:rsidRDefault="00676FE4" w:rsidP="00676F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Water Resource Engineering II</w:t>
            </w:r>
          </w:p>
          <w:p w14:paraId="763246BD" w14:textId="0998E5EB" w:rsidR="003A210B" w:rsidRDefault="00676FE4" w:rsidP="00676F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D03616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1952" w:type="dxa"/>
            <w:vAlign w:val="center"/>
          </w:tcPr>
          <w:p w14:paraId="52976E9A" w14:textId="77777777" w:rsidR="00C05F89" w:rsidRPr="00554325" w:rsidRDefault="00C05F89" w:rsidP="00C05F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CE 333</w:t>
            </w:r>
          </w:p>
          <w:p w14:paraId="167AFC24" w14:textId="77777777" w:rsidR="00C05F89" w:rsidRPr="00554325" w:rsidRDefault="00C05F89" w:rsidP="00C05F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Geotechnical Engineering II</w:t>
            </w:r>
          </w:p>
          <w:p w14:paraId="01D0AFC8" w14:textId="07279DAA" w:rsidR="003A210B" w:rsidRDefault="00C05F89" w:rsidP="00C05F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554325">
              <w:rPr>
                <w:b/>
                <w:bCs/>
                <w:sz w:val="20"/>
                <w:szCs w:val="20"/>
              </w:rPr>
              <w:t>ATN</w:t>
            </w:r>
          </w:p>
        </w:tc>
        <w:tc>
          <w:tcPr>
            <w:tcW w:w="3415" w:type="dxa"/>
            <w:vAlign w:val="center"/>
          </w:tcPr>
          <w:p w14:paraId="2C9DEE35" w14:textId="77777777" w:rsidR="008101E7" w:rsidRPr="00D03616" w:rsidRDefault="00810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CE 421</w:t>
            </w:r>
          </w:p>
          <w:p w14:paraId="69FF64E2" w14:textId="77777777" w:rsidR="003A210B" w:rsidRPr="00D03616" w:rsidRDefault="008101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Water Resource Engineering II</w:t>
            </w:r>
          </w:p>
          <w:p w14:paraId="3DF44D85" w14:textId="156AF30D" w:rsidR="00C35877" w:rsidRDefault="00C358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D03616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1979" w:type="dxa"/>
            <w:vAlign w:val="center"/>
          </w:tcPr>
          <w:p w14:paraId="168F6897" w14:textId="77777777" w:rsidR="003A210B" w:rsidRPr="00554325" w:rsidRDefault="001E0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CE 333</w:t>
            </w:r>
          </w:p>
          <w:p w14:paraId="49F4F9CF" w14:textId="77777777" w:rsidR="001E0389" w:rsidRPr="00554325" w:rsidRDefault="00D007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Geotechnical Engineering II</w:t>
            </w:r>
          </w:p>
          <w:p w14:paraId="604EB432" w14:textId="259D8153" w:rsidR="00A34B3E" w:rsidRDefault="00A34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554325">
              <w:rPr>
                <w:b/>
                <w:bCs/>
                <w:sz w:val="20"/>
                <w:szCs w:val="20"/>
              </w:rPr>
              <w:t>ATN</w:t>
            </w:r>
          </w:p>
        </w:tc>
      </w:tr>
      <w:tr w:rsidR="003A210B" w14:paraId="4C659A7D" w14:textId="77777777" w:rsidTr="003D6E55">
        <w:trPr>
          <w:trHeight w:val="440"/>
          <w:jc w:val="center"/>
        </w:trPr>
        <w:tc>
          <w:tcPr>
            <w:tcW w:w="2823" w:type="dxa"/>
            <w:vAlign w:val="center"/>
          </w:tcPr>
          <w:p w14:paraId="7AF9A67D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52" w:type="dxa"/>
            <w:vAlign w:val="center"/>
          </w:tcPr>
          <w:p w14:paraId="56750ABC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3415" w:type="dxa"/>
            <w:vAlign w:val="center"/>
          </w:tcPr>
          <w:p w14:paraId="6329BBEA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79" w:type="dxa"/>
            <w:vAlign w:val="center"/>
          </w:tcPr>
          <w:p w14:paraId="531AF63E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70E491D0" w14:textId="77777777" w:rsidR="003A210B" w:rsidRDefault="0008056F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5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3"/>
        <w:gridCol w:w="2491"/>
        <w:gridCol w:w="2644"/>
        <w:gridCol w:w="2211"/>
      </w:tblGrid>
      <w:tr w:rsidR="003A210B" w14:paraId="16A550C9" w14:textId="77777777">
        <w:trPr>
          <w:trHeight w:val="200"/>
          <w:jc w:val="center"/>
        </w:trPr>
        <w:tc>
          <w:tcPr>
            <w:tcW w:w="10169" w:type="dxa"/>
            <w:gridSpan w:val="4"/>
            <w:shd w:val="clear" w:color="auto" w:fill="F2F2F2"/>
          </w:tcPr>
          <w:p w14:paraId="0BBAC1B1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5 (CE_Eve)</w:t>
            </w:r>
          </w:p>
        </w:tc>
      </w:tr>
      <w:tr w:rsidR="003A210B" w14:paraId="227486B9" w14:textId="77777777">
        <w:trPr>
          <w:trHeight w:val="200"/>
          <w:jc w:val="center"/>
        </w:trPr>
        <w:tc>
          <w:tcPr>
            <w:tcW w:w="2823" w:type="dxa"/>
            <w:shd w:val="clear" w:color="auto" w:fill="E6E6E6"/>
          </w:tcPr>
          <w:p w14:paraId="5F18EC4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1" w:type="dxa"/>
            <w:shd w:val="clear" w:color="auto" w:fill="E6E6E6"/>
          </w:tcPr>
          <w:p w14:paraId="5A2E82DE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644" w:type="dxa"/>
            <w:shd w:val="clear" w:color="auto" w:fill="E6E6E6"/>
          </w:tcPr>
          <w:p w14:paraId="455F554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211" w:type="dxa"/>
            <w:shd w:val="clear" w:color="auto" w:fill="E6E6E6"/>
          </w:tcPr>
          <w:p w14:paraId="7556EAA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08BD797D" w14:textId="77777777">
        <w:trPr>
          <w:trHeight w:val="600"/>
          <w:jc w:val="center"/>
        </w:trPr>
        <w:tc>
          <w:tcPr>
            <w:tcW w:w="2823" w:type="dxa"/>
          </w:tcPr>
          <w:p w14:paraId="079EB7C8" w14:textId="77777777" w:rsidR="00130A68" w:rsidRPr="00865E48" w:rsidRDefault="00130A68" w:rsidP="00130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6EFD203C" w14:textId="77777777" w:rsidR="00130A68" w:rsidRPr="00865E48" w:rsidRDefault="00130A68" w:rsidP="00130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6B612578" w14:textId="7FCAA0EB" w:rsidR="003A210B" w:rsidRDefault="00130A68" w:rsidP="00130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  <w:tc>
          <w:tcPr>
            <w:tcW w:w="2491" w:type="dxa"/>
          </w:tcPr>
          <w:p w14:paraId="62B8F70D" w14:textId="77777777" w:rsidR="00930075" w:rsidRPr="00554325" w:rsidRDefault="00930075" w:rsidP="009300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CE 333</w:t>
            </w:r>
          </w:p>
          <w:p w14:paraId="6CEAA71B" w14:textId="77777777" w:rsidR="00930075" w:rsidRPr="00554325" w:rsidRDefault="00930075" w:rsidP="009300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Geotechnical Engineering II</w:t>
            </w:r>
          </w:p>
          <w:p w14:paraId="08E76AA0" w14:textId="01199A8B" w:rsidR="003A210B" w:rsidRDefault="00930075" w:rsidP="009300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554325">
              <w:rPr>
                <w:b/>
                <w:bCs/>
                <w:sz w:val="20"/>
                <w:szCs w:val="20"/>
              </w:rPr>
              <w:t>ATN</w:t>
            </w:r>
          </w:p>
        </w:tc>
        <w:tc>
          <w:tcPr>
            <w:tcW w:w="2644" w:type="dxa"/>
          </w:tcPr>
          <w:p w14:paraId="67AC38EF" w14:textId="77777777" w:rsidR="00130A68" w:rsidRPr="00865E48" w:rsidRDefault="00130A68" w:rsidP="00130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55110B47" w14:textId="77777777" w:rsidR="00130A68" w:rsidRPr="00865E48" w:rsidRDefault="00130A68" w:rsidP="00130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30F243AF" w14:textId="09EA9690" w:rsidR="003A210B" w:rsidRDefault="00130A68" w:rsidP="00130A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  <w:tc>
          <w:tcPr>
            <w:tcW w:w="2211" w:type="dxa"/>
          </w:tcPr>
          <w:p w14:paraId="060F721F" w14:textId="77777777" w:rsidR="00930075" w:rsidRPr="00554325" w:rsidRDefault="00930075" w:rsidP="009300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CE 333</w:t>
            </w:r>
          </w:p>
          <w:p w14:paraId="1999BC09" w14:textId="77777777" w:rsidR="00930075" w:rsidRPr="00554325" w:rsidRDefault="00930075" w:rsidP="009300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Geotechnical Engineering II</w:t>
            </w:r>
          </w:p>
          <w:p w14:paraId="591B55F5" w14:textId="39CF59E8" w:rsidR="003A210B" w:rsidRDefault="00930075" w:rsidP="009300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554325">
              <w:rPr>
                <w:b/>
                <w:bCs/>
                <w:sz w:val="20"/>
                <w:szCs w:val="20"/>
              </w:rPr>
              <w:t>ATN</w:t>
            </w:r>
          </w:p>
        </w:tc>
      </w:tr>
      <w:tr w:rsidR="003A210B" w14:paraId="25E7A26F" w14:textId="77777777">
        <w:trPr>
          <w:trHeight w:val="320"/>
          <w:jc w:val="center"/>
        </w:trPr>
        <w:tc>
          <w:tcPr>
            <w:tcW w:w="2823" w:type="dxa"/>
          </w:tcPr>
          <w:p w14:paraId="67EA6FF2" w14:textId="71507C6C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957F43">
              <w:rPr>
                <w:b/>
                <w:sz w:val="22"/>
                <w:szCs w:val="22"/>
              </w:rPr>
              <w:t xml:space="preserve"> (</w:t>
            </w:r>
            <w:r w:rsidR="00130A68">
              <w:rPr>
                <w:b/>
                <w:sz w:val="22"/>
                <w:szCs w:val="22"/>
              </w:rPr>
              <w:t>1</w:t>
            </w:r>
            <w:r w:rsidR="00957F43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491" w:type="dxa"/>
          </w:tcPr>
          <w:p w14:paraId="27D59851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644" w:type="dxa"/>
          </w:tcPr>
          <w:p w14:paraId="48412980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211" w:type="dxa"/>
          </w:tcPr>
          <w:p w14:paraId="06E1F7A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424F3618" w14:textId="77777777" w:rsidR="003A210B" w:rsidRDefault="0008056F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6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3"/>
        <w:gridCol w:w="2493"/>
        <w:gridCol w:w="2876"/>
        <w:gridCol w:w="1977"/>
      </w:tblGrid>
      <w:tr w:rsidR="003A210B" w14:paraId="36592CA6" w14:textId="77777777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73DB1247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6 (CE_Eve)</w:t>
            </w:r>
          </w:p>
        </w:tc>
      </w:tr>
      <w:tr w:rsidR="003A210B" w14:paraId="1D74F122" w14:textId="77777777">
        <w:trPr>
          <w:trHeight w:val="160"/>
          <w:jc w:val="center"/>
        </w:trPr>
        <w:tc>
          <w:tcPr>
            <w:tcW w:w="2823" w:type="dxa"/>
            <w:shd w:val="clear" w:color="auto" w:fill="E6E6E6"/>
            <w:vAlign w:val="center"/>
          </w:tcPr>
          <w:p w14:paraId="1612A3B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3" w:type="dxa"/>
            <w:shd w:val="clear" w:color="auto" w:fill="E6E6E6"/>
            <w:vAlign w:val="center"/>
          </w:tcPr>
          <w:p w14:paraId="641F5AED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76" w:type="dxa"/>
            <w:shd w:val="clear" w:color="auto" w:fill="E6E6E6"/>
            <w:vAlign w:val="center"/>
          </w:tcPr>
          <w:p w14:paraId="21F01FD3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7" w:type="dxa"/>
            <w:shd w:val="clear" w:color="auto" w:fill="E6E6E6"/>
            <w:vAlign w:val="center"/>
          </w:tcPr>
          <w:p w14:paraId="1401A072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4887BFCB" w14:textId="77777777">
        <w:trPr>
          <w:trHeight w:val="440"/>
          <w:jc w:val="center"/>
        </w:trPr>
        <w:tc>
          <w:tcPr>
            <w:tcW w:w="2823" w:type="dxa"/>
            <w:vAlign w:val="center"/>
          </w:tcPr>
          <w:p w14:paraId="40DECD0E" w14:textId="77777777" w:rsidR="00865E48" w:rsidRPr="00865E48" w:rsidRDefault="00865E48" w:rsidP="00865E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3E6D56CC" w14:textId="77777777" w:rsidR="00865E48" w:rsidRPr="00865E48" w:rsidRDefault="00865E48" w:rsidP="00865E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2A537647" w14:textId="03A7993E" w:rsidR="003A210B" w:rsidRDefault="00865E48" w:rsidP="00865E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  <w:tc>
          <w:tcPr>
            <w:tcW w:w="2493" w:type="dxa"/>
            <w:vAlign w:val="center"/>
          </w:tcPr>
          <w:p w14:paraId="758190A3" w14:textId="77777777" w:rsidR="003A210B" w:rsidRPr="00F65BE0" w:rsidRDefault="005933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65BE0">
              <w:rPr>
                <w:b/>
                <w:bCs/>
                <w:sz w:val="20"/>
                <w:szCs w:val="20"/>
              </w:rPr>
              <w:t>CE 203</w:t>
            </w:r>
          </w:p>
          <w:p w14:paraId="6DB1F12B" w14:textId="77777777" w:rsidR="005933F4" w:rsidRPr="00F65BE0" w:rsidRDefault="002931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65BE0">
              <w:rPr>
                <w:b/>
                <w:bCs/>
                <w:sz w:val="20"/>
                <w:szCs w:val="20"/>
              </w:rPr>
              <w:t>Engineering Mathematics for Civil Engineers</w:t>
            </w:r>
          </w:p>
          <w:p w14:paraId="5EED3BDC" w14:textId="6E1B93B2" w:rsidR="002931A9" w:rsidRDefault="00F65B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F65BE0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2876" w:type="dxa"/>
            <w:vAlign w:val="center"/>
          </w:tcPr>
          <w:p w14:paraId="15E18EA7" w14:textId="77777777" w:rsidR="003A210B" w:rsidRPr="00865E48" w:rsidRDefault="00F921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2F4D9A9D" w14:textId="77777777" w:rsidR="00F92163" w:rsidRPr="00865E48" w:rsidRDefault="009317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4E1E5E5B" w14:textId="29F78B00" w:rsidR="00005204" w:rsidRDefault="00005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  <w:tc>
          <w:tcPr>
            <w:tcW w:w="1977" w:type="dxa"/>
            <w:vAlign w:val="center"/>
          </w:tcPr>
          <w:p w14:paraId="1A00652C" w14:textId="77777777" w:rsidR="001F7A4C" w:rsidRPr="00554325" w:rsidRDefault="001F7A4C" w:rsidP="001F7A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CE 333</w:t>
            </w:r>
          </w:p>
          <w:p w14:paraId="1C35FE90" w14:textId="77777777" w:rsidR="001F7A4C" w:rsidRPr="00554325" w:rsidRDefault="001F7A4C" w:rsidP="001F7A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554325">
              <w:rPr>
                <w:b/>
                <w:bCs/>
                <w:sz w:val="20"/>
                <w:szCs w:val="20"/>
              </w:rPr>
              <w:t>Geotechnical Engineering II</w:t>
            </w:r>
          </w:p>
          <w:p w14:paraId="7E16B76D" w14:textId="5E7388EB" w:rsidR="003A210B" w:rsidRDefault="001F7A4C" w:rsidP="001F7A4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554325">
              <w:rPr>
                <w:b/>
                <w:bCs/>
                <w:sz w:val="20"/>
                <w:szCs w:val="20"/>
              </w:rPr>
              <w:t>ATN</w:t>
            </w:r>
          </w:p>
        </w:tc>
      </w:tr>
      <w:tr w:rsidR="003A210B" w14:paraId="06177B08" w14:textId="77777777">
        <w:trPr>
          <w:trHeight w:val="240"/>
          <w:jc w:val="center"/>
        </w:trPr>
        <w:tc>
          <w:tcPr>
            <w:tcW w:w="2823" w:type="dxa"/>
            <w:vAlign w:val="center"/>
          </w:tcPr>
          <w:p w14:paraId="1AD59781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3" w:type="dxa"/>
            <w:vAlign w:val="center"/>
          </w:tcPr>
          <w:p w14:paraId="0F21F1A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76" w:type="dxa"/>
            <w:vAlign w:val="center"/>
          </w:tcPr>
          <w:p w14:paraId="2440599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77" w:type="dxa"/>
            <w:vAlign w:val="center"/>
          </w:tcPr>
          <w:p w14:paraId="53B9484C" w14:textId="32B29E34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C453E9">
              <w:rPr>
                <w:b/>
                <w:sz w:val="22"/>
                <w:szCs w:val="22"/>
              </w:rPr>
              <w:t xml:space="preserve"> (3)</w:t>
            </w:r>
          </w:p>
        </w:tc>
      </w:tr>
    </w:tbl>
    <w:p w14:paraId="1692F096" w14:textId="41BDF902" w:rsidR="003A210B" w:rsidRDefault="0008056F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7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3"/>
        <w:gridCol w:w="2493"/>
        <w:gridCol w:w="2876"/>
        <w:gridCol w:w="1977"/>
      </w:tblGrid>
      <w:tr w:rsidR="003A210B" w14:paraId="76DF061D" w14:textId="77777777">
        <w:trPr>
          <w:trHeight w:val="24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1E246FBA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7 (CE_Eve)</w:t>
            </w:r>
          </w:p>
        </w:tc>
      </w:tr>
      <w:tr w:rsidR="003A210B" w14:paraId="1465FA4C" w14:textId="77777777">
        <w:trPr>
          <w:trHeight w:val="240"/>
          <w:jc w:val="center"/>
        </w:trPr>
        <w:tc>
          <w:tcPr>
            <w:tcW w:w="2823" w:type="dxa"/>
            <w:shd w:val="clear" w:color="auto" w:fill="E6E6E6"/>
            <w:vAlign w:val="center"/>
          </w:tcPr>
          <w:p w14:paraId="64FA74AE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3" w:type="dxa"/>
            <w:shd w:val="clear" w:color="auto" w:fill="E6E6E6"/>
            <w:vAlign w:val="center"/>
          </w:tcPr>
          <w:p w14:paraId="775B11A5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76" w:type="dxa"/>
            <w:shd w:val="clear" w:color="auto" w:fill="E6E6E6"/>
            <w:vAlign w:val="center"/>
          </w:tcPr>
          <w:p w14:paraId="7BC0F05B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7" w:type="dxa"/>
            <w:shd w:val="clear" w:color="auto" w:fill="E6E6E6"/>
            <w:vAlign w:val="center"/>
          </w:tcPr>
          <w:p w14:paraId="33D1D85B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56AF6746" w14:textId="77777777">
        <w:trPr>
          <w:trHeight w:val="700"/>
          <w:jc w:val="center"/>
        </w:trPr>
        <w:tc>
          <w:tcPr>
            <w:tcW w:w="2823" w:type="dxa"/>
            <w:vAlign w:val="center"/>
          </w:tcPr>
          <w:p w14:paraId="273FE3EB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</w:p>
        </w:tc>
        <w:tc>
          <w:tcPr>
            <w:tcW w:w="2493" w:type="dxa"/>
            <w:vAlign w:val="center"/>
          </w:tcPr>
          <w:p w14:paraId="1C3F5EFD" w14:textId="77777777" w:rsidR="00CE349C" w:rsidRPr="00865E48" w:rsidRDefault="00CE349C" w:rsidP="00CE34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462BC87B" w14:textId="77777777" w:rsidR="00CE349C" w:rsidRPr="00865E48" w:rsidRDefault="00CE349C" w:rsidP="00CE34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59176B96" w14:textId="18B6F5D8" w:rsidR="003A210B" w:rsidRDefault="00CE349C" w:rsidP="00CE34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  <w:tc>
          <w:tcPr>
            <w:tcW w:w="2876" w:type="dxa"/>
            <w:vAlign w:val="center"/>
          </w:tcPr>
          <w:p w14:paraId="70FA7DDE" w14:textId="77777777" w:rsidR="008C09CB" w:rsidRPr="00F65BE0" w:rsidRDefault="008C09CB" w:rsidP="008C09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65BE0">
              <w:rPr>
                <w:b/>
                <w:bCs/>
                <w:sz w:val="20"/>
                <w:szCs w:val="20"/>
              </w:rPr>
              <w:t>CE 203</w:t>
            </w:r>
          </w:p>
          <w:p w14:paraId="54BBA2E9" w14:textId="77777777" w:rsidR="008C09CB" w:rsidRPr="00F65BE0" w:rsidRDefault="008C09CB" w:rsidP="008C09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F65BE0">
              <w:rPr>
                <w:b/>
                <w:bCs/>
                <w:sz w:val="20"/>
                <w:szCs w:val="20"/>
              </w:rPr>
              <w:t>Engineering Mathematics for Civil Engineers</w:t>
            </w:r>
          </w:p>
          <w:p w14:paraId="728742B0" w14:textId="3D65A8D3" w:rsidR="003A210B" w:rsidRDefault="008C09CB" w:rsidP="008C09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F65BE0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1977" w:type="dxa"/>
            <w:vAlign w:val="center"/>
          </w:tcPr>
          <w:p w14:paraId="7E764EF0" w14:textId="77777777" w:rsidR="00CE349C" w:rsidRPr="00865E48" w:rsidRDefault="00CE349C" w:rsidP="00CE34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1BBF593B" w14:textId="77777777" w:rsidR="00CE349C" w:rsidRPr="00865E48" w:rsidRDefault="00CE349C" w:rsidP="00CE34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4A165B0A" w14:textId="16CEF2A5" w:rsidR="003A210B" w:rsidRDefault="00CE349C" w:rsidP="00CE34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</w:tr>
      <w:tr w:rsidR="003A210B" w14:paraId="23525A86" w14:textId="77777777">
        <w:trPr>
          <w:trHeight w:val="320"/>
          <w:jc w:val="center"/>
        </w:trPr>
        <w:tc>
          <w:tcPr>
            <w:tcW w:w="2823" w:type="dxa"/>
            <w:vAlign w:val="center"/>
          </w:tcPr>
          <w:p w14:paraId="2219BDB3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3" w:type="dxa"/>
            <w:vAlign w:val="center"/>
          </w:tcPr>
          <w:p w14:paraId="508F4AA0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76" w:type="dxa"/>
            <w:vAlign w:val="center"/>
          </w:tcPr>
          <w:p w14:paraId="242ECAB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77" w:type="dxa"/>
            <w:vAlign w:val="center"/>
          </w:tcPr>
          <w:p w14:paraId="3223D295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29678998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</w:p>
    <w:p w14:paraId="04164791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</w:p>
    <w:tbl>
      <w:tblPr>
        <w:tblStyle w:val="af8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3"/>
        <w:gridCol w:w="2493"/>
        <w:gridCol w:w="2876"/>
        <w:gridCol w:w="1977"/>
      </w:tblGrid>
      <w:tr w:rsidR="003A210B" w14:paraId="33026827" w14:textId="77777777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65C433C1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8 (CE_Eve)</w:t>
            </w:r>
          </w:p>
        </w:tc>
      </w:tr>
      <w:tr w:rsidR="003A210B" w14:paraId="31D941EF" w14:textId="77777777">
        <w:trPr>
          <w:trHeight w:val="160"/>
          <w:jc w:val="center"/>
        </w:trPr>
        <w:tc>
          <w:tcPr>
            <w:tcW w:w="2823" w:type="dxa"/>
            <w:shd w:val="clear" w:color="auto" w:fill="E6E6E6"/>
            <w:vAlign w:val="center"/>
          </w:tcPr>
          <w:p w14:paraId="7E626F5D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3" w:type="dxa"/>
            <w:shd w:val="clear" w:color="auto" w:fill="E6E6E6"/>
            <w:vAlign w:val="center"/>
          </w:tcPr>
          <w:p w14:paraId="215742C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76" w:type="dxa"/>
            <w:shd w:val="clear" w:color="auto" w:fill="E6E6E6"/>
            <w:vAlign w:val="center"/>
          </w:tcPr>
          <w:p w14:paraId="2BA915F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7" w:type="dxa"/>
            <w:shd w:val="clear" w:color="auto" w:fill="E6E6E6"/>
            <w:vAlign w:val="center"/>
          </w:tcPr>
          <w:p w14:paraId="10BCB0D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1896160A" w14:textId="77777777">
        <w:trPr>
          <w:trHeight w:val="440"/>
          <w:jc w:val="center"/>
        </w:trPr>
        <w:tc>
          <w:tcPr>
            <w:tcW w:w="2823" w:type="dxa"/>
            <w:vAlign w:val="center"/>
          </w:tcPr>
          <w:p w14:paraId="55D4F4E8" w14:textId="77777777" w:rsidR="00F478EC" w:rsidRPr="00D03616" w:rsidRDefault="00F478EC" w:rsidP="00F478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CE 421</w:t>
            </w:r>
          </w:p>
          <w:p w14:paraId="65C45E97" w14:textId="77777777" w:rsidR="00F478EC" w:rsidRPr="00D03616" w:rsidRDefault="00F478EC" w:rsidP="00F478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Water Resource Engineering II</w:t>
            </w:r>
          </w:p>
          <w:p w14:paraId="76C34423" w14:textId="396DBFCA" w:rsidR="003A210B" w:rsidRDefault="00F478EC" w:rsidP="00F478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D03616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2493" w:type="dxa"/>
            <w:vAlign w:val="center"/>
          </w:tcPr>
          <w:p w14:paraId="1ED364AF" w14:textId="77777777" w:rsidR="005500F7" w:rsidRPr="00865E48" w:rsidRDefault="005500F7" w:rsidP="005500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2ECA3FC7" w14:textId="77777777" w:rsidR="005500F7" w:rsidRPr="00865E48" w:rsidRDefault="005500F7" w:rsidP="005500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3C19FC82" w14:textId="1FFD8398" w:rsidR="003A210B" w:rsidRDefault="005500F7" w:rsidP="005500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  <w:tc>
          <w:tcPr>
            <w:tcW w:w="2876" w:type="dxa"/>
            <w:vAlign w:val="center"/>
          </w:tcPr>
          <w:p w14:paraId="69C7B0F2" w14:textId="77777777" w:rsidR="003F10B2" w:rsidRPr="00D03616" w:rsidRDefault="003F10B2" w:rsidP="003F10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CE 421</w:t>
            </w:r>
          </w:p>
          <w:p w14:paraId="2CDC2EF3" w14:textId="77777777" w:rsidR="003F10B2" w:rsidRPr="00D03616" w:rsidRDefault="003F10B2" w:rsidP="003F10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D03616">
              <w:rPr>
                <w:b/>
                <w:bCs/>
                <w:sz w:val="20"/>
                <w:szCs w:val="20"/>
              </w:rPr>
              <w:t>Water Resource Engineering II</w:t>
            </w:r>
          </w:p>
          <w:p w14:paraId="4BF8E290" w14:textId="1601DD7F" w:rsidR="003A210B" w:rsidRDefault="003F10B2" w:rsidP="003F10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D03616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1977" w:type="dxa"/>
            <w:vAlign w:val="center"/>
          </w:tcPr>
          <w:p w14:paraId="266AE0C2" w14:textId="77777777" w:rsidR="005500F7" w:rsidRPr="00865E48" w:rsidRDefault="005500F7" w:rsidP="005500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</w:p>
          <w:p w14:paraId="6D3D40B3" w14:textId="77777777" w:rsidR="005500F7" w:rsidRPr="00865E48" w:rsidRDefault="005500F7" w:rsidP="005500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  <w:p w14:paraId="26189843" w14:textId="61E810A5" w:rsidR="003A210B" w:rsidRDefault="005500F7" w:rsidP="005500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</w:tr>
      <w:tr w:rsidR="003A210B" w14:paraId="01886544" w14:textId="77777777">
        <w:trPr>
          <w:trHeight w:val="240"/>
          <w:jc w:val="center"/>
        </w:trPr>
        <w:tc>
          <w:tcPr>
            <w:tcW w:w="2823" w:type="dxa"/>
            <w:vAlign w:val="center"/>
          </w:tcPr>
          <w:p w14:paraId="50D82CFD" w14:textId="01D75A36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7E13D1">
              <w:rPr>
                <w:b/>
                <w:sz w:val="22"/>
                <w:szCs w:val="22"/>
              </w:rPr>
              <w:t xml:space="preserve"> (3)</w:t>
            </w:r>
          </w:p>
        </w:tc>
        <w:tc>
          <w:tcPr>
            <w:tcW w:w="2493" w:type="dxa"/>
            <w:vAlign w:val="center"/>
          </w:tcPr>
          <w:p w14:paraId="1042B7F6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76" w:type="dxa"/>
            <w:vAlign w:val="center"/>
          </w:tcPr>
          <w:p w14:paraId="6A9807D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77" w:type="dxa"/>
            <w:vAlign w:val="center"/>
          </w:tcPr>
          <w:p w14:paraId="6572D5FE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68A19C12" w14:textId="77777777" w:rsidR="003A210B" w:rsidRDefault="0008056F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br/>
      </w:r>
    </w:p>
    <w:tbl>
      <w:tblPr>
        <w:tblStyle w:val="af9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04"/>
        <w:gridCol w:w="2711"/>
        <w:gridCol w:w="2430"/>
        <w:gridCol w:w="2424"/>
      </w:tblGrid>
      <w:tr w:rsidR="003A210B" w14:paraId="1C75BD66" w14:textId="77777777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1AED4B7D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605 (EEE_Eve)</w:t>
            </w:r>
          </w:p>
        </w:tc>
      </w:tr>
      <w:tr w:rsidR="003A210B" w14:paraId="7FFABDF0" w14:textId="77777777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14:paraId="6BEFB45D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14:paraId="65E74A78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14:paraId="7520D301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14:paraId="074BBF68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0AA8346F" w14:textId="77777777">
        <w:trPr>
          <w:trHeight w:val="420"/>
          <w:jc w:val="center"/>
        </w:trPr>
        <w:tc>
          <w:tcPr>
            <w:tcW w:w="2604" w:type="dxa"/>
            <w:vAlign w:val="center"/>
          </w:tcPr>
          <w:p w14:paraId="62ECC2AC" w14:textId="77777777" w:rsidR="006E35ED" w:rsidRPr="006E35ED" w:rsidRDefault="006E35ED" w:rsidP="006E35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E35ED">
              <w:rPr>
                <w:b/>
                <w:sz w:val="20"/>
                <w:szCs w:val="20"/>
              </w:rPr>
              <w:t>ECO 411</w:t>
            </w:r>
          </w:p>
          <w:p w14:paraId="2FF51DC5" w14:textId="77777777" w:rsidR="006E35ED" w:rsidRPr="006E35ED" w:rsidRDefault="006E35ED" w:rsidP="006E35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E35ED">
              <w:rPr>
                <w:b/>
                <w:sz w:val="20"/>
                <w:szCs w:val="20"/>
              </w:rPr>
              <w:t>Energy Economics</w:t>
            </w:r>
          </w:p>
          <w:p w14:paraId="51559320" w14:textId="6983EDDF" w:rsidR="003A210B" w:rsidRDefault="006E35ED" w:rsidP="006E35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6E35ED">
              <w:rPr>
                <w:b/>
                <w:sz w:val="20"/>
                <w:szCs w:val="20"/>
              </w:rPr>
              <w:t>MIK</w:t>
            </w:r>
          </w:p>
        </w:tc>
        <w:tc>
          <w:tcPr>
            <w:tcW w:w="2711" w:type="dxa"/>
            <w:vAlign w:val="center"/>
          </w:tcPr>
          <w:p w14:paraId="3970113F" w14:textId="77777777" w:rsidR="00916546" w:rsidRPr="00135AA0" w:rsidRDefault="00916546" w:rsidP="009165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EE 211</w:t>
            </w:r>
          </w:p>
          <w:p w14:paraId="1B527209" w14:textId="77777777" w:rsidR="00916546" w:rsidRPr="00135AA0" w:rsidRDefault="00916546" w:rsidP="009165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lectronics I</w:t>
            </w:r>
          </w:p>
          <w:p w14:paraId="5AFA250A" w14:textId="44ED7612" w:rsidR="003A210B" w:rsidRDefault="00916546" w:rsidP="009165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135AA0">
              <w:rPr>
                <w:b/>
                <w:sz w:val="20"/>
                <w:szCs w:val="20"/>
              </w:rPr>
              <w:t>RIU</w:t>
            </w:r>
          </w:p>
        </w:tc>
        <w:tc>
          <w:tcPr>
            <w:tcW w:w="2430" w:type="dxa"/>
            <w:vAlign w:val="center"/>
          </w:tcPr>
          <w:p w14:paraId="7D0E46AB" w14:textId="77777777" w:rsidR="003A210B" w:rsidRPr="006E35ED" w:rsidRDefault="00A069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E35ED">
              <w:rPr>
                <w:b/>
                <w:sz w:val="20"/>
                <w:szCs w:val="20"/>
              </w:rPr>
              <w:t>ECO 411</w:t>
            </w:r>
          </w:p>
          <w:p w14:paraId="017E7B48" w14:textId="77777777" w:rsidR="00A069B5" w:rsidRPr="006E35ED" w:rsidRDefault="00111B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E35ED">
              <w:rPr>
                <w:b/>
                <w:sz w:val="20"/>
                <w:szCs w:val="20"/>
              </w:rPr>
              <w:t>Energy Economics</w:t>
            </w:r>
          </w:p>
          <w:p w14:paraId="496BD87C" w14:textId="197F77FC" w:rsidR="00E426B8" w:rsidRDefault="00E426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6E35ED">
              <w:rPr>
                <w:b/>
                <w:sz w:val="20"/>
                <w:szCs w:val="20"/>
              </w:rPr>
              <w:t>MIK</w:t>
            </w:r>
          </w:p>
        </w:tc>
        <w:tc>
          <w:tcPr>
            <w:tcW w:w="2424" w:type="dxa"/>
            <w:vAlign w:val="center"/>
          </w:tcPr>
          <w:p w14:paraId="68FF0F81" w14:textId="77777777" w:rsidR="00916546" w:rsidRPr="00135AA0" w:rsidRDefault="00916546" w:rsidP="009165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EE 211</w:t>
            </w:r>
          </w:p>
          <w:p w14:paraId="1C02C7C5" w14:textId="77777777" w:rsidR="00916546" w:rsidRPr="00135AA0" w:rsidRDefault="00916546" w:rsidP="009165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lectronics I</w:t>
            </w:r>
          </w:p>
          <w:p w14:paraId="495CDD72" w14:textId="31B6865E" w:rsidR="00E77047" w:rsidRDefault="00916546" w:rsidP="009165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135AA0">
              <w:rPr>
                <w:b/>
                <w:sz w:val="20"/>
                <w:szCs w:val="20"/>
              </w:rPr>
              <w:t>RIU</w:t>
            </w:r>
          </w:p>
        </w:tc>
      </w:tr>
      <w:tr w:rsidR="003A210B" w14:paraId="71C344BB" w14:textId="77777777">
        <w:trPr>
          <w:trHeight w:val="380"/>
          <w:jc w:val="center"/>
        </w:trPr>
        <w:tc>
          <w:tcPr>
            <w:tcW w:w="2604" w:type="dxa"/>
            <w:vAlign w:val="center"/>
          </w:tcPr>
          <w:p w14:paraId="71F04DE1" w14:textId="5B23871D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6E35ED">
              <w:rPr>
                <w:b/>
                <w:sz w:val="22"/>
                <w:szCs w:val="22"/>
              </w:rPr>
              <w:t xml:space="preserve"> (5)</w:t>
            </w:r>
          </w:p>
        </w:tc>
        <w:tc>
          <w:tcPr>
            <w:tcW w:w="2711" w:type="dxa"/>
            <w:vAlign w:val="center"/>
          </w:tcPr>
          <w:p w14:paraId="2AE89C7D" w14:textId="01D09D1F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916546">
              <w:rPr>
                <w:b/>
                <w:sz w:val="22"/>
                <w:szCs w:val="22"/>
              </w:rPr>
              <w:t xml:space="preserve"> (5)</w:t>
            </w:r>
          </w:p>
        </w:tc>
        <w:tc>
          <w:tcPr>
            <w:tcW w:w="2430" w:type="dxa"/>
            <w:vAlign w:val="center"/>
          </w:tcPr>
          <w:p w14:paraId="38C822AE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14:paraId="70E73AA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6B30AF32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45BDF558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a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04"/>
        <w:gridCol w:w="2711"/>
        <w:gridCol w:w="2430"/>
        <w:gridCol w:w="2424"/>
      </w:tblGrid>
      <w:tr w:rsidR="003A210B" w14:paraId="1B28C272" w14:textId="77777777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237A054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606 (EEE_Eve)</w:t>
            </w:r>
          </w:p>
        </w:tc>
      </w:tr>
      <w:tr w:rsidR="003A210B" w14:paraId="4911BB08" w14:textId="77777777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14:paraId="05B8407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14:paraId="088EFAA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14:paraId="70322963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14:paraId="4F6AA390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3420CECB" w14:textId="77777777">
        <w:trPr>
          <w:trHeight w:val="420"/>
          <w:jc w:val="center"/>
        </w:trPr>
        <w:tc>
          <w:tcPr>
            <w:tcW w:w="2604" w:type="dxa"/>
            <w:vAlign w:val="center"/>
          </w:tcPr>
          <w:p w14:paraId="0019B296" w14:textId="77777777" w:rsidR="00E22993" w:rsidRPr="00E22993" w:rsidRDefault="00E22993" w:rsidP="00E229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EEE 323</w:t>
            </w:r>
          </w:p>
          <w:p w14:paraId="74E4CE26" w14:textId="77777777" w:rsidR="00E22993" w:rsidRPr="00E22993" w:rsidRDefault="00E22993" w:rsidP="00E229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Digital Signal Processing</w:t>
            </w:r>
          </w:p>
          <w:p w14:paraId="4840F514" w14:textId="08C587B6" w:rsidR="003A210B" w:rsidRDefault="00E22993" w:rsidP="00E229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E22993">
              <w:rPr>
                <w:b/>
                <w:sz w:val="20"/>
                <w:szCs w:val="20"/>
              </w:rPr>
              <w:t>SS</w:t>
            </w:r>
          </w:p>
        </w:tc>
        <w:tc>
          <w:tcPr>
            <w:tcW w:w="2711" w:type="dxa"/>
            <w:vAlign w:val="center"/>
          </w:tcPr>
          <w:p w14:paraId="18CADBD6" w14:textId="77777777" w:rsidR="00B613B9" w:rsidRPr="00781191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EEE 337</w:t>
            </w:r>
          </w:p>
          <w:p w14:paraId="39606B85" w14:textId="77777777" w:rsidR="00B613B9" w:rsidRPr="00781191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Measurement and Instrumentation</w:t>
            </w:r>
          </w:p>
          <w:p w14:paraId="7F06CB91" w14:textId="4309B1CC" w:rsidR="003A210B" w:rsidRPr="00B613B9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 w:rsidRPr="00781191">
              <w:rPr>
                <w:b/>
                <w:sz w:val="20"/>
                <w:szCs w:val="20"/>
              </w:rPr>
              <w:t>RIU</w:t>
            </w:r>
          </w:p>
        </w:tc>
        <w:tc>
          <w:tcPr>
            <w:tcW w:w="2430" w:type="dxa"/>
            <w:vAlign w:val="center"/>
          </w:tcPr>
          <w:p w14:paraId="336686B9" w14:textId="77777777" w:rsidR="003A210B" w:rsidRPr="00E22993" w:rsidRDefault="007447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EEE 323</w:t>
            </w:r>
          </w:p>
          <w:p w14:paraId="549E1CD3" w14:textId="77777777" w:rsidR="00744774" w:rsidRPr="00E22993" w:rsidRDefault="00FD43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Digital Signal Processing</w:t>
            </w:r>
          </w:p>
          <w:p w14:paraId="42BC6892" w14:textId="73D017F3" w:rsidR="00FD43F4" w:rsidRDefault="00E229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E22993">
              <w:rPr>
                <w:b/>
                <w:sz w:val="20"/>
                <w:szCs w:val="20"/>
              </w:rPr>
              <w:t>SS</w:t>
            </w:r>
          </w:p>
        </w:tc>
        <w:tc>
          <w:tcPr>
            <w:tcW w:w="2424" w:type="dxa"/>
            <w:vAlign w:val="center"/>
          </w:tcPr>
          <w:p w14:paraId="1C1D9EAB" w14:textId="77777777" w:rsidR="003A210B" w:rsidRPr="00781191" w:rsidRDefault="00F968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EEE 337</w:t>
            </w:r>
          </w:p>
          <w:p w14:paraId="2530D507" w14:textId="77777777" w:rsidR="00C37F9D" w:rsidRPr="00781191" w:rsidRDefault="00C37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Measurement and Instrumentation</w:t>
            </w:r>
          </w:p>
          <w:p w14:paraId="51047C49" w14:textId="32DD2F0C" w:rsidR="009D2B26" w:rsidRDefault="009D2B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781191">
              <w:rPr>
                <w:b/>
                <w:sz w:val="20"/>
                <w:szCs w:val="20"/>
              </w:rPr>
              <w:t>RIU</w:t>
            </w:r>
          </w:p>
        </w:tc>
      </w:tr>
      <w:tr w:rsidR="003A210B" w14:paraId="3B5D92A0" w14:textId="77777777">
        <w:trPr>
          <w:trHeight w:val="380"/>
          <w:jc w:val="center"/>
        </w:trPr>
        <w:tc>
          <w:tcPr>
            <w:tcW w:w="2604" w:type="dxa"/>
            <w:vAlign w:val="center"/>
          </w:tcPr>
          <w:p w14:paraId="69AA062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711" w:type="dxa"/>
            <w:vAlign w:val="center"/>
          </w:tcPr>
          <w:p w14:paraId="3ABB002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30" w:type="dxa"/>
            <w:vAlign w:val="center"/>
          </w:tcPr>
          <w:p w14:paraId="3301A6EB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14:paraId="616D5B8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0FCEE7A2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0F98EDB9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b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04"/>
        <w:gridCol w:w="2711"/>
        <w:gridCol w:w="2430"/>
        <w:gridCol w:w="2424"/>
      </w:tblGrid>
      <w:tr w:rsidR="003A210B" w14:paraId="72A9F394" w14:textId="77777777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78E48AB3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607 (EEE_Eve)</w:t>
            </w:r>
          </w:p>
        </w:tc>
      </w:tr>
      <w:tr w:rsidR="003A210B" w14:paraId="3D520205" w14:textId="77777777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14:paraId="7CF26D06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14:paraId="7B4D6D8C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14:paraId="64708320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14:paraId="4B6358C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241B5A41" w14:textId="77777777">
        <w:trPr>
          <w:trHeight w:val="420"/>
          <w:jc w:val="center"/>
        </w:trPr>
        <w:tc>
          <w:tcPr>
            <w:tcW w:w="2604" w:type="dxa"/>
            <w:vAlign w:val="center"/>
          </w:tcPr>
          <w:p w14:paraId="31B129C9" w14:textId="77777777" w:rsidR="00322EF7" w:rsidRPr="00E22993" w:rsidRDefault="00322EF7" w:rsidP="00322E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EEE 323</w:t>
            </w:r>
          </w:p>
          <w:p w14:paraId="749CDC48" w14:textId="77777777" w:rsidR="00322EF7" w:rsidRPr="00E22993" w:rsidRDefault="00322EF7" w:rsidP="00322E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Digital Signal Processing</w:t>
            </w:r>
          </w:p>
          <w:p w14:paraId="0E243BFB" w14:textId="40BBB54F" w:rsidR="003A210B" w:rsidRDefault="00322EF7" w:rsidP="00322E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E22993">
              <w:rPr>
                <w:b/>
                <w:sz w:val="20"/>
                <w:szCs w:val="20"/>
              </w:rPr>
              <w:t>SS</w:t>
            </w:r>
          </w:p>
        </w:tc>
        <w:tc>
          <w:tcPr>
            <w:tcW w:w="2711" w:type="dxa"/>
            <w:vAlign w:val="center"/>
          </w:tcPr>
          <w:p w14:paraId="1DD2B247" w14:textId="77777777" w:rsidR="00B613B9" w:rsidRPr="00781191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EEE 337</w:t>
            </w:r>
          </w:p>
          <w:p w14:paraId="370DFE1F" w14:textId="77777777" w:rsidR="00B613B9" w:rsidRPr="00781191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Measurement and Instrumentation</w:t>
            </w:r>
          </w:p>
          <w:p w14:paraId="1F1DCE93" w14:textId="2EDACB2C" w:rsidR="003A210B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781191">
              <w:rPr>
                <w:b/>
                <w:sz w:val="20"/>
                <w:szCs w:val="20"/>
              </w:rPr>
              <w:t>RIU</w:t>
            </w:r>
          </w:p>
        </w:tc>
        <w:tc>
          <w:tcPr>
            <w:tcW w:w="2430" w:type="dxa"/>
            <w:vAlign w:val="center"/>
          </w:tcPr>
          <w:p w14:paraId="7090BBFF" w14:textId="77777777" w:rsidR="00322EF7" w:rsidRPr="00E22993" w:rsidRDefault="00322EF7" w:rsidP="00322E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EEE 323</w:t>
            </w:r>
          </w:p>
          <w:p w14:paraId="7B891115" w14:textId="77777777" w:rsidR="00322EF7" w:rsidRPr="00E22993" w:rsidRDefault="00322EF7" w:rsidP="00322E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Digital Signal Processing</w:t>
            </w:r>
          </w:p>
          <w:p w14:paraId="558A8E54" w14:textId="54613EC0" w:rsidR="003A210B" w:rsidRDefault="00322EF7" w:rsidP="00322E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E22993">
              <w:rPr>
                <w:b/>
                <w:sz w:val="20"/>
                <w:szCs w:val="20"/>
              </w:rPr>
              <w:t>SS</w:t>
            </w:r>
          </w:p>
        </w:tc>
        <w:tc>
          <w:tcPr>
            <w:tcW w:w="2424" w:type="dxa"/>
            <w:vAlign w:val="center"/>
          </w:tcPr>
          <w:p w14:paraId="51D678DA" w14:textId="77777777" w:rsidR="00B613B9" w:rsidRPr="00781191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EEE 337</w:t>
            </w:r>
          </w:p>
          <w:p w14:paraId="2BE72667" w14:textId="77777777" w:rsidR="00B613B9" w:rsidRPr="00781191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Measurement and Instrumentation</w:t>
            </w:r>
          </w:p>
          <w:p w14:paraId="3F831DCF" w14:textId="5DB903C6" w:rsidR="003A210B" w:rsidRDefault="00B613B9" w:rsidP="00B613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781191">
              <w:rPr>
                <w:b/>
                <w:sz w:val="20"/>
                <w:szCs w:val="20"/>
              </w:rPr>
              <w:t>RIU</w:t>
            </w:r>
          </w:p>
        </w:tc>
      </w:tr>
      <w:tr w:rsidR="003A210B" w14:paraId="226E877B" w14:textId="77777777">
        <w:trPr>
          <w:trHeight w:val="380"/>
          <w:jc w:val="center"/>
        </w:trPr>
        <w:tc>
          <w:tcPr>
            <w:tcW w:w="2604" w:type="dxa"/>
            <w:vAlign w:val="center"/>
          </w:tcPr>
          <w:p w14:paraId="4862311A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711" w:type="dxa"/>
            <w:vAlign w:val="center"/>
          </w:tcPr>
          <w:p w14:paraId="7A0282D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30" w:type="dxa"/>
            <w:vAlign w:val="center"/>
          </w:tcPr>
          <w:p w14:paraId="4D626E7C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14:paraId="543578F7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055034CE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7106825F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c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04"/>
        <w:gridCol w:w="2711"/>
        <w:gridCol w:w="2430"/>
        <w:gridCol w:w="2424"/>
      </w:tblGrid>
      <w:tr w:rsidR="003A210B" w14:paraId="09391A29" w14:textId="77777777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21C477EA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608 (EEE_Eve)</w:t>
            </w:r>
          </w:p>
        </w:tc>
      </w:tr>
      <w:tr w:rsidR="003A210B" w14:paraId="0182FF64" w14:textId="77777777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14:paraId="6EAD5BAD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14:paraId="0BA2F250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14:paraId="0536A14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14:paraId="1BD6262B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02D6BA10" w14:textId="77777777">
        <w:trPr>
          <w:trHeight w:val="420"/>
          <w:jc w:val="center"/>
        </w:trPr>
        <w:tc>
          <w:tcPr>
            <w:tcW w:w="2604" w:type="dxa"/>
            <w:vAlign w:val="center"/>
          </w:tcPr>
          <w:p w14:paraId="0540215B" w14:textId="77777777" w:rsidR="00135AA0" w:rsidRPr="00135AA0" w:rsidRDefault="00135AA0" w:rsidP="00135A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EE 211</w:t>
            </w:r>
          </w:p>
          <w:p w14:paraId="084C5423" w14:textId="77777777" w:rsidR="00135AA0" w:rsidRPr="00135AA0" w:rsidRDefault="00135AA0" w:rsidP="00135A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lectronics I</w:t>
            </w:r>
          </w:p>
          <w:p w14:paraId="198C428C" w14:textId="73447F67" w:rsidR="003A210B" w:rsidRDefault="00135AA0" w:rsidP="00135A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135AA0">
              <w:rPr>
                <w:b/>
                <w:sz w:val="20"/>
                <w:szCs w:val="20"/>
              </w:rPr>
              <w:t>RIU</w:t>
            </w:r>
          </w:p>
        </w:tc>
        <w:tc>
          <w:tcPr>
            <w:tcW w:w="2711" w:type="dxa"/>
            <w:vAlign w:val="center"/>
          </w:tcPr>
          <w:p w14:paraId="6DFEDCED" w14:textId="77777777" w:rsidR="00E35CC9" w:rsidRPr="00E22993" w:rsidRDefault="00E35CC9" w:rsidP="00E35C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EEE 323</w:t>
            </w:r>
          </w:p>
          <w:p w14:paraId="656E7385" w14:textId="77777777" w:rsidR="00E35CC9" w:rsidRPr="00E22993" w:rsidRDefault="00E35CC9" w:rsidP="00E35C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Digital Signal Processing</w:t>
            </w:r>
          </w:p>
          <w:p w14:paraId="34E1B693" w14:textId="5952A63B" w:rsidR="003A210B" w:rsidRDefault="00E35CC9" w:rsidP="00E35C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E22993">
              <w:rPr>
                <w:b/>
                <w:sz w:val="20"/>
                <w:szCs w:val="20"/>
              </w:rPr>
              <w:t>SS</w:t>
            </w:r>
          </w:p>
        </w:tc>
        <w:tc>
          <w:tcPr>
            <w:tcW w:w="2430" w:type="dxa"/>
            <w:vAlign w:val="center"/>
          </w:tcPr>
          <w:p w14:paraId="2595EC62" w14:textId="77777777" w:rsidR="003A210B" w:rsidRPr="00135AA0" w:rsidRDefault="008F26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EE 211</w:t>
            </w:r>
          </w:p>
          <w:p w14:paraId="0D5B4A96" w14:textId="77777777" w:rsidR="008F263B" w:rsidRPr="00135AA0" w:rsidRDefault="00A333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lectronics I</w:t>
            </w:r>
          </w:p>
          <w:p w14:paraId="5225EFD8" w14:textId="456FF5E1" w:rsidR="00A3330A" w:rsidRDefault="00A333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135AA0">
              <w:rPr>
                <w:b/>
                <w:sz w:val="20"/>
                <w:szCs w:val="20"/>
              </w:rPr>
              <w:t>RIU</w:t>
            </w:r>
          </w:p>
        </w:tc>
        <w:tc>
          <w:tcPr>
            <w:tcW w:w="2424" w:type="dxa"/>
            <w:vAlign w:val="center"/>
          </w:tcPr>
          <w:p w14:paraId="5A962C8E" w14:textId="77777777" w:rsidR="00E35CC9" w:rsidRPr="00E22993" w:rsidRDefault="00E35CC9" w:rsidP="00E35C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EEE 323</w:t>
            </w:r>
          </w:p>
          <w:p w14:paraId="4E382810" w14:textId="77777777" w:rsidR="00E35CC9" w:rsidRPr="00E22993" w:rsidRDefault="00E35CC9" w:rsidP="00E35C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Digital Signal Processing</w:t>
            </w:r>
          </w:p>
          <w:p w14:paraId="146F09C6" w14:textId="5B65DDE7" w:rsidR="003A210B" w:rsidRDefault="00E35CC9" w:rsidP="00E35C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E22993">
              <w:rPr>
                <w:b/>
                <w:sz w:val="20"/>
                <w:szCs w:val="20"/>
              </w:rPr>
              <w:t>SS</w:t>
            </w:r>
          </w:p>
        </w:tc>
      </w:tr>
      <w:tr w:rsidR="003A210B" w14:paraId="387C1D16" w14:textId="77777777">
        <w:trPr>
          <w:trHeight w:val="380"/>
          <w:jc w:val="center"/>
        </w:trPr>
        <w:tc>
          <w:tcPr>
            <w:tcW w:w="2604" w:type="dxa"/>
            <w:vAlign w:val="center"/>
          </w:tcPr>
          <w:p w14:paraId="02ACB615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711" w:type="dxa"/>
            <w:vAlign w:val="center"/>
          </w:tcPr>
          <w:p w14:paraId="36D1F4E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30" w:type="dxa"/>
            <w:vAlign w:val="center"/>
          </w:tcPr>
          <w:p w14:paraId="2FAE533B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14:paraId="4DBBCB8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0C74B86D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ind w:left="3600" w:firstLine="720"/>
        <w:rPr>
          <w:b/>
          <w:sz w:val="22"/>
          <w:szCs w:val="22"/>
        </w:rPr>
      </w:pPr>
    </w:p>
    <w:p w14:paraId="74D3E27E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ind w:left="3600" w:firstLine="720"/>
        <w:rPr>
          <w:b/>
          <w:sz w:val="22"/>
          <w:szCs w:val="22"/>
        </w:rPr>
      </w:pPr>
    </w:p>
    <w:p w14:paraId="7FA5051D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ind w:left="3600" w:firstLine="720"/>
        <w:rPr>
          <w:b/>
          <w:sz w:val="22"/>
          <w:szCs w:val="22"/>
        </w:rPr>
      </w:pPr>
    </w:p>
    <w:tbl>
      <w:tblPr>
        <w:tblStyle w:val="afd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3"/>
        <w:gridCol w:w="2491"/>
        <w:gridCol w:w="2876"/>
        <w:gridCol w:w="1979"/>
      </w:tblGrid>
      <w:tr w:rsidR="003A210B" w14:paraId="4B7D4CC5" w14:textId="77777777">
        <w:trPr>
          <w:trHeight w:val="22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78C227C9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401 (EEE_Eve)</w:t>
            </w:r>
          </w:p>
        </w:tc>
      </w:tr>
      <w:tr w:rsidR="003A210B" w14:paraId="52CF41F6" w14:textId="77777777">
        <w:trPr>
          <w:trHeight w:val="220"/>
          <w:jc w:val="center"/>
        </w:trPr>
        <w:tc>
          <w:tcPr>
            <w:tcW w:w="2823" w:type="dxa"/>
            <w:shd w:val="clear" w:color="auto" w:fill="E6E6E6"/>
            <w:vAlign w:val="center"/>
          </w:tcPr>
          <w:p w14:paraId="20F6FA0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1" w:type="dxa"/>
            <w:shd w:val="clear" w:color="auto" w:fill="E6E6E6"/>
            <w:vAlign w:val="center"/>
          </w:tcPr>
          <w:p w14:paraId="3DE3D8C8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76" w:type="dxa"/>
            <w:shd w:val="clear" w:color="auto" w:fill="E6E6E6"/>
            <w:vAlign w:val="center"/>
          </w:tcPr>
          <w:p w14:paraId="6900477F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9" w:type="dxa"/>
            <w:shd w:val="clear" w:color="auto" w:fill="E6E6E6"/>
            <w:vAlign w:val="center"/>
          </w:tcPr>
          <w:p w14:paraId="4AC3C0FB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5846DFCA" w14:textId="77777777">
        <w:trPr>
          <w:trHeight w:val="540"/>
          <w:jc w:val="center"/>
        </w:trPr>
        <w:tc>
          <w:tcPr>
            <w:tcW w:w="2823" w:type="dxa"/>
            <w:vAlign w:val="center"/>
          </w:tcPr>
          <w:p w14:paraId="49559954" w14:textId="77777777" w:rsidR="00DB4B5B" w:rsidRPr="007B50CF" w:rsidRDefault="00DB4B5B" w:rsidP="00DB4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B50CF">
              <w:rPr>
                <w:b/>
                <w:sz w:val="20"/>
                <w:szCs w:val="20"/>
              </w:rPr>
              <w:t>TE 419</w:t>
            </w:r>
          </w:p>
          <w:p w14:paraId="73E80966" w14:textId="77777777" w:rsidR="00DB4B5B" w:rsidRPr="007B50CF" w:rsidRDefault="00DB4B5B" w:rsidP="00DB4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B50CF">
              <w:rPr>
                <w:b/>
                <w:sz w:val="20"/>
                <w:szCs w:val="20"/>
              </w:rPr>
              <w:t>Textile Testing and Quality Control-III</w:t>
            </w:r>
          </w:p>
          <w:p w14:paraId="74225FF8" w14:textId="27BD7EC0" w:rsidR="003A210B" w:rsidRDefault="00DB4B5B" w:rsidP="00DB4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7B50CF">
              <w:rPr>
                <w:b/>
                <w:sz w:val="20"/>
                <w:szCs w:val="20"/>
              </w:rPr>
              <w:t>MAB</w:t>
            </w:r>
          </w:p>
        </w:tc>
        <w:tc>
          <w:tcPr>
            <w:tcW w:w="2491" w:type="dxa"/>
            <w:vAlign w:val="center"/>
          </w:tcPr>
          <w:p w14:paraId="65C8929F" w14:textId="4AD30A2A" w:rsidR="003A210B" w:rsidRDefault="003A210B" w:rsidP="00135A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76" w:type="dxa"/>
            <w:vAlign w:val="center"/>
          </w:tcPr>
          <w:p w14:paraId="57065F1B" w14:textId="77777777" w:rsidR="00DB4B5B" w:rsidRPr="007B50CF" w:rsidRDefault="00DB4B5B" w:rsidP="00DB4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B50CF">
              <w:rPr>
                <w:b/>
                <w:sz w:val="20"/>
                <w:szCs w:val="20"/>
              </w:rPr>
              <w:t>TE 419</w:t>
            </w:r>
          </w:p>
          <w:p w14:paraId="2A7B6281" w14:textId="77777777" w:rsidR="00DB4B5B" w:rsidRPr="007B50CF" w:rsidRDefault="00DB4B5B" w:rsidP="00DB4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B50CF">
              <w:rPr>
                <w:b/>
                <w:sz w:val="20"/>
                <w:szCs w:val="20"/>
              </w:rPr>
              <w:t>Textile Testing and Quality Control-III</w:t>
            </w:r>
          </w:p>
          <w:p w14:paraId="5AADBC65" w14:textId="5A7EC494" w:rsidR="003A210B" w:rsidRDefault="00DB4B5B" w:rsidP="00DB4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7B50CF">
              <w:rPr>
                <w:b/>
                <w:sz w:val="20"/>
                <w:szCs w:val="20"/>
              </w:rPr>
              <w:t>MAB</w:t>
            </w:r>
          </w:p>
        </w:tc>
        <w:tc>
          <w:tcPr>
            <w:tcW w:w="1979" w:type="dxa"/>
            <w:vAlign w:val="center"/>
          </w:tcPr>
          <w:p w14:paraId="56215857" w14:textId="39A0CDAC" w:rsidR="003A210B" w:rsidRDefault="003A210B" w:rsidP="00135A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</w:tr>
      <w:tr w:rsidR="003A210B" w14:paraId="20C3FE1F" w14:textId="77777777">
        <w:trPr>
          <w:trHeight w:val="320"/>
          <w:jc w:val="center"/>
        </w:trPr>
        <w:tc>
          <w:tcPr>
            <w:tcW w:w="2823" w:type="dxa"/>
            <w:vAlign w:val="center"/>
          </w:tcPr>
          <w:p w14:paraId="32042E96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1" w:type="dxa"/>
            <w:vAlign w:val="center"/>
          </w:tcPr>
          <w:p w14:paraId="657C010A" w14:textId="2E98DD5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76" w:type="dxa"/>
            <w:vAlign w:val="center"/>
          </w:tcPr>
          <w:p w14:paraId="6140C096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79" w:type="dxa"/>
            <w:vAlign w:val="center"/>
          </w:tcPr>
          <w:p w14:paraId="0C29202C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3F249EE6" w14:textId="77777777" w:rsidR="003A210B" w:rsidRDefault="003A210B" w:rsidP="002547C3">
      <w:pPr>
        <w:pBdr>
          <w:top w:val="nil"/>
          <w:left w:val="nil"/>
          <w:bottom w:val="nil"/>
          <w:right w:val="nil"/>
          <w:between w:val="nil"/>
        </w:pBdr>
        <w:rPr>
          <w:b/>
          <w:sz w:val="22"/>
          <w:szCs w:val="22"/>
        </w:rPr>
      </w:pPr>
      <w:bookmarkStart w:id="1" w:name="_heading=h.30j0zll" w:colFirst="0" w:colLast="0"/>
      <w:bookmarkEnd w:id="1"/>
    </w:p>
    <w:p w14:paraId="7AF0C6C0" w14:textId="77777777" w:rsidR="003A210B" w:rsidRDefault="003A210B">
      <w:pPr>
        <w:rPr>
          <w:sz w:val="22"/>
          <w:szCs w:val="22"/>
        </w:rPr>
      </w:pPr>
    </w:p>
    <w:p w14:paraId="0205B4DB" w14:textId="77777777" w:rsidR="003A210B" w:rsidRDefault="0008056F">
      <w:pPr>
        <w:rPr>
          <w:sz w:val="28"/>
          <w:szCs w:val="28"/>
        </w:rPr>
      </w:pPr>
      <w:r>
        <w:rPr>
          <w:b/>
          <w:sz w:val="28"/>
          <w:szCs w:val="28"/>
        </w:rPr>
        <w:t>Summary:</w:t>
      </w:r>
    </w:p>
    <w:p w14:paraId="2FF7E7D6" w14:textId="77777777" w:rsidR="003A210B" w:rsidRDefault="003A210B">
      <w:pPr>
        <w:rPr>
          <w:sz w:val="22"/>
          <w:szCs w:val="22"/>
        </w:rPr>
      </w:pPr>
    </w:p>
    <w:tbl>
      <w:tblPr>
        <w:tblStyle w:val="aff2"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74"/>
        <w:gridCol w:w="3491"/>
        <w:gridCol w:w="1143"/>
        <w:gridCol w:w="1291"/>
        <w:gridCol w:w="3470"/>
      </w:tblGrid>
      <w:tr w:rsidR="003A210B" w14:paraId="47A35DEF" w14:textId="77777777">
        <w:trPr>
          <w:trHeight w:val="52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5D203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pt.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6A2B2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Code and Name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C45D4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Teacher Initials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FB493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 of Students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F4E15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ssigned Rooms</w:t>
            </w:r>
          </w:p>
        </w:tc>
      </w:tr>
      <w:tr w:rsidR="00A42909" w14:paraId="5D9F2C01" w14:textId="77777777">
        <w:trPr>
          <w:trHeight w:val="360"/>
          <w:jc w:val="center"/>
        </w:trPr>
        <w:tc>
          <w:tcPr>
            <w:tcW w:w="774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148DD01" w14:textId="52DB0018" w:rsidR="00A42909" w:rsidRDefault="00A42909" w:rsidP="004B30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35F4E" w14:textId="4CDCCB1D" w:rsidR="00A42909" w:rsidRPr="009F0B00" w:rsidRDefault="00A42909" w:rsidP="009F0B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sz w:val="20"/>
                <w:szCs w:val="20"/>
              </w:rPr>
            </w:pPr>
            <w:r w:rsidRPr="009F0B00">
              <w:rPr>
                <w:b/>
                <w:bCs/>
                <w:sz w:val="20"/>
                <w:szCs w:val="20"/>
              </w:rPr>
              <w:t>CE 421: Water Resource Engineering II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C1B69" w14:textId="456A8BC4" w:rsidR="00A42909" w:rsidRPr="00554325" w:rsidRDefault="00A42909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47072" w14:textId="1AFC1CDD" w:rsidR="00A42909" w:rsidRDefault="00A429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AB56E" w14:textId="575D4386" w:rsidR="00A42909" w:rsidRDefault="00A429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4, 80</w:t>
            </w:r>
            <w:r w:rsidR="00475985">
              <w:rPr>
                <w:sz w:val="22"/>
                <w:szCs w:val="22"/>
              </w:rPr>
              <w:t>8</w:t>
            </w:r>
          </w:p>
        </w:tc>
      </w:tr>
      <w:tr w:rsidR="000A0C30" w14:paraId="35FC1E5D" w14:textId="77777777">
        <w:trPr>
          <w:trHeight w:val="360"/>
          <w:jc w:val="center"/>
        </w:trPr>
        <w:tc>
          <w:tcPr>
            <w:tcW w:w="77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0BF4FF" w14:textId="77777777" w:rsidR="000A0C30" w:rsidRDefault="000A0C3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2B620" w14:textId="39526DE3" w:rsidR="000A0C30" w:rsidRPr="00865E48" w:rsidRDefault="000A0C30" w:rsidP="000A0C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sz w:val="20"/>
                <w:szCs w:val="20"/>
              </w:rPr>
            </w:pPr>
            <w:r w:rsidRPr="00F65BE0">
              <w:rPr>
                <w:b/>
                <w:bCs/>
                <w:sz w:val="20"/>
                <w:szCs w:val="20"/>
              </w:rPr>
              <w:t>CE 203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F65BE0">
              <w:rPr>
                <w:b/>
                <w:bCs/>
                <w:sz w:val="20"/>
                <w:szCs w:val="20"/>
              </w:rPr>
              <w:t>Engineering Mathematics for Civil Engineers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1BB25" w14:textId="2A4E610D" w:rsidR="000A0C30" w:rsidRPr="00865E48" w:rsidRDefault="00604147">
            <w:pPr>
              <w:rPr>
                <w:b/>
                <w:bCs/>
                <w:sz w:val="20"/>
                <w:szCs w:val="20"/>
              </w:rPr>
            </w:pPr>
            <w:r w:rsidRPr="00F65BE0">
              <w:rPr>
                <w:b/>
                <w:bCs/>
                <w:sz w:val="20"/>
                <w:szCs w:val="20"/>
              </w:rPr>
              <w:t>BMI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56C41" w14:textId="5D360278" w:rsidR="000A0C30" w:rsidRDefault="00D427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6F685" w14:textId="317AC0F7" w:rsidR="000A0C30" w:rsidRDefault="00BD5E7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6, 97</w:t>
            </w:r>
          </w:p>
        </w:tc>
      </w:tr>
      <w:tr w:rsidR="006307EF" w14:paraId="39A54BBA" w14:textId="77777777">
        <w:trPr>
          <w:trHeight w:val="360"/>
          <w:jc w:val="center"/>
        </w:trPr>
        <w:tc>
          <w:tcPr>
            <w:tcW w:w="77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FFC91" w14:textId="77777777" w:rsidR="006307EF" w:rsidRDefault="006307E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90D55" w14:textId="0B8DD4C6" w:rsidR="006307EF" w:rsidRPr="009F0B00" w:rsidRDefault="006307EF" w:rsidP="006307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CE 413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865E48">
              <w:rPr>
                <w:b/>
                <w:bCs/>
                <w:sz w:val="20"/>
                <w:szCs w:val="20"/>
              </w:rPr>
              <w:t>Structural Analysis and Design III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15ABB" w14:textId="5B2866DA" w:rsidR="006307EF" w:rsidRPr="00554325" w:rsidRDefault="00C84598">
            <w:pPr>
              <w:rPr>
                <w:b/>
                <w:bCs/>
                <w:sz w:val="20"/>
                <w:szCs w:val="20"/>
              </w:rPr>
            </w:pPr>
            <w:r w:rsidRPr="00865E48">
              <w:rPr>
                <w:b/>
                <w:bCs/>
                <w:sz w:val="20"/>
                <w:szCs w:val="20"/>
              </w:rPr>
              <w:t>MM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2A4A7" w14:textId="3AE951D5" w:rsidR="006307EF" w:rsidRDefault="0003223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1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38A16" w14:textId="7A69BA8E" w:rsidR="006307EF" w:rsidRDefault="002219A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805, </w:t>
            </w:r>
            <w:r w:rsidR="00032236">
              <w:rPr>
                <w:sz w:val="22"/>
                <w:szCs w:val="22"/>
              </w:rPr>
              <w:t>80</w:t>
            </w:r>
            <w:r w:rsidR="005A1CE5">
              <w:rPr>
                <w:sz w:val="22"/>
                <w:szCs w:val="22"/>
              </w:rPr>
              <w:t>6, 807, 808</w:t>
            </w:r>
          </w:p>
        </w:tc>
      </w:tr>
      <w:tr w:rsidR="00A42909" w14:paraId="29FF1C4F" w14:textId="77777777">
        <w:trPr>
          <w:trHeight w:val="360"/>
          <w:jc w:val="center"/>
        </w:trPr>
        <w:tc>
          <w:tcPr>
            <w:tcW w:w="774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1577FA6" w14:textId="6A081358" w:rsidR="00A42909" w:rsidRDefault="00A4290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8FDBC" w14:textId="4EB3DC6E" w:rsidR="00A42909" w:rsidRPr="009F0B00" w:rsidRDefault="00A42909" w:rsidP="009F0B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sz w:val="20"/>
                <w:szCs w:val="20"/>
              </w:rPr>
            </w:pPr>
            <w:r w:rsidRPr="009F0B00">
              <w:rPr>
                <w:b/>
                <w:bCs/>
                <w:sz w:val="20"/>
                <w:szCs w:val="20"/>
              </w:rPr>
              <w:t>CE 333: Geotechnical Engineering II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B0DDB" w14:textId="651C3F2E" w:rsidR="00A42909" w:rsidRDefault="00A42909">
            <w:pPr>
              <w:rPr>
                <w:sz w:val="22"/>
                <w:szCs w:val="22"/>
              </w:rPr>
            </w:pPr>
            <w:r w:rsidRPr="00554325">
              <w:rPr>
                <w:b/>
                <w:bCs/>
                <w:sz w:val="20"/>
                <w:szCs w:val="20"/>
              </w:rPr>
              <w:t>ATN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F6E70" w14:textId="265CEB28" w:rsidR="00A42909" w:rsidRDefault="00A429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3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C9D66" w14:textId="4C243DD1" w:rsidR="00A42909" w:rsidRDefault="00A429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4, 805, 806</w:t>
            </w:r>
          </w:p>
        </w:tc>
      </w:tr>
      <w:tr w:rsidR="003A210B" w14:paraId="6285417B" w14:textId="77777777">
        <w:trPr>
          <w:trHeight w:val="44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EDDCC3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3B0B6A" w14:textId="50C5D319" w:rsidR="003A210B" w:rsidRPr="00D3623F" w:rsidRDefault="0012736D" w:rsidP="00D362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7B50CF">
              <w:rPr>
                <w:b/>
                <w:sz w:val="20"/>
                <w:szCs w:val="20"/>
              </w:rPr>
              <w:t>TE 419</w:t>
            </w:r>
            <w:r w:rsidR="009007A6">
              <w:rPr>
                <w:b/>
                <w:sz w:val="20"/>
                <w:szCs w:val="20"/>
              </w:rPr>
              <w:t xml:space="preserve">: </w:t>
            </w:r>
            <w:r w:rsidRPr="007B50CF">
              <w:rPr>
                <w:b/>
                <w:sz w:val="20"/>
                <w:szCs w:val="20"/>
              </w:rPr>
              <w:t>Textile Testing and Quality Control-III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E31D4E6" w14:textId="5040428B" w:rsidR="003A210B" w:rsidRDefault="00D3623F">
            <w:pPr>
              <w:rPr>
                <w:sz w:val="22"/>
                <w:szCs w:val="22"/>
              </w:rPr>
            </w:pPr>
            <w:r w:rsidRPr="007B50CF">
              <w:rPr>
                <w:b/>
                <w:sz w:val="20"/>
                <w:szCs w:val="20"/>
              </w:rPr>
              <w:t>MAB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8C14AE8" w14:textId="282C7358" w:rsidR="003A210B" w:rsidRDefault="00D3623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636778" w14:textId="38F5FD53" w:rsidR="003A210B" w:rsidRDefault="00AA32F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1</w:t>
            </w:r>
          </w:p>
        </w:tc>
      </w:tr>
      <w:tr w:rsidR="003A210B" w14:paraId="271C2C70" w14:textId="77777777">
        <w:trPr>
          <w:trHeight w:val="420"/>
          <w:jc w:val="center"/>
        </w:trPr>
        <w:tc>
          <w:tcPr>
            <w:tcW w:w="7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D2DF230" w14:textId="77777777" w:rsidR="003A210B" w:rsidRDefault="003A210B">
            <w:pPr>
              <w:jc w:val="center"/>
              <w:rPr>
                <w:b/>
                <w:sz w:val="22"/>
                <w:szCs w:val="22"/>
              </w:rPr>
            </w:pPr>
          </w:p>
          <w:p w14:paraId="56B0E17F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7989B" w14:textId="75AA0ABC" w:rsidR="003A210B" w:rsidRPr="009F0B00" w:rsidRDefault="00801EB9" w:rsidP="00801EB9">
            <w:pPr>
              <w:rPr>
                <w:b/>
                <w:bCs/>
                <w:sz w:val="20"/>
                <w:szCs w:val="20"/>
              </w:rPr>
            </w:pPr>
            <w:r w:rsidRPr="00801EB9">
              <w:rPr>
                <w:b/>
                <w:bCs/>
                <w:sz w:val="20"/>
                <w:szCs w:val="20"/>
              </w:rPr>
              <w:t>ECO 411</w:t>
            </w:r>
            <w:r w:rsidR="00E316E5">
              <w:rPr>
                <w:b/>
                <w:bCs/>
                <w:sz w:val="20"/>
                <w:szCs w:val="20"/>
              </w:rPr>
              <w:t xml:space="preserve">: </w:t>
            </w:r>
            <w:r w:rsidRPr="00801EB9">
              <w:rPr>
                <w:b/>
                <w:bCs/>
                <w:sz w:val="20"/>
                <w:szCs w:val="20"/>
              </w:rPr>
              <w:t>Energy Economics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6597C" w14:textId="176AD013" w:rsidR="003A210B" w:rsidRDefault="00DF036E">
            <w:pPr>
              <w:rPr>
                <w:sz w:val="22"/>
                <w:szCs w:val="22"/>
              </w:rPr>
            </w:pPr>
            <w:r w:rsidRPr="00801EB9">
              <w:rPr>
                <w:b/>
                <w:bCs/>
                <w:sz w:val="20"/>
                <w:szCs w:val="20"/>
              </w:rPr>
              <w:t>MIK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3C874" w14:textId="643698BD" w:rsidR="003A210B" w:rsidRDefault="0046019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0540" w14:textId="704D674C" w:rsidR="003A210B" w:rsidRDefault="0046019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5</w:t>
            </w:r>
          </w:p>
        </w:tc>
      </w:tr>
      <w:tr w:rsidR="0002121D" w14:paraId="1503948D" w14:textId="77777777">
        <w:trPr>
          <w:trHeight w:val="400"/>
          <w:jc w:val="center"/>
        </w:trPr>
        <w:tc>
          <w:tcPr>
            <w:tcW w:w="77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596943" w14:textId="77777777" w:rsidR="0002121D" w:rsidRDefault="000212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F280D4E" w14:textId="5438405F" w:rsidR="0002121D" w:rsidRPr="00E22993" w:rsidRDefault="0002121D" w:rsidP="000212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EEE 211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135AA0">
              <w:rPr>
                <w:b/>
                <w:sz w:val="20"/>
                <w:szCs w:val="20"/>
              </w:rPr>
              <w:t>Electronics I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931446" w14:textId="0D0A5DD9" w:rsidR="0002121D" w:rsidRPr="00E22993" w:rsidRDefault="002D5A2C">
            <w:pPr>
              <w:rPr>
                <w:b/>
                <w:sz w:val="20"/>
                <w:szCs w:val="20"/>
              </w:rPr>
            </w:pPr>
            <w:r w:rsidRPr="00135AA0">
              <w:rPr>
                <w:b/>
                <w:sz w:val="20"/>
                <w:szCs w:val="20"/>
              </w:rPr>
              <w:t>RIU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7D77FA" w14:textId="2204455A" w:rsidR="0002121D" w:rsidRDefault="007A19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5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7094A6" w14:textId="6D1FFB55" w:rsidR="0002121D" w:rsidRDefault="007A19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5, 608</w:t>
            </w:r>
          </w:p>
        </w:tc>
      </w:tr>
      <w:tr w:rsidR="00147798" w14:paraId="0894DB47" w14:textId="77777777">
        <w:trPr>
          <w:trHeight w:val="400"/>
          <w:jc w:val="center"/>
        </w:trPr>
        <w:tc>
          <w:tcPr>
            <w:tcW w:w="77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92E7EF" w14:textId="77777777" w:rsidR="00147798" w:rsidRDefault="001477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D880E9" w14:textId="589A902C" w:rsidR="00147798" w:rsidRPr="00781191" w:rsidRDefault="00147798" w:rsidP="001477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EEE 323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E22993">
              <w:rPr>
                <w:b/>
                <w:sz w:val="20"/>
                <w:szCs w:val="20"/>
              </w:rPr>
              <w:t>Digital Signal Processing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DD63041" w14:textId="3C99D3F5" w:rsidR="00147798" w:rsidRPr="00781191" w:rsidRDefault="00D67C5E">
            <w:pPr>
              <w:rPr>
                <w:b/>
                <w:sz w:val="20"/>
                <w:szCs w:val="20"/>
              </w:rPr>
            </w:pPr>
            <w:r w:rsidRPr="00E22993">
              <w:rPr>
                <w:b/>
                <w:sz w:val="20"/>
                <w:szCs w:val="20"/>
              </w:rPr>
              <w:t>SS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D05FDA3" w14:textId="38220EAF" w:rsidR="00147798" w:rsidRDefault="00ED6AE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9E02FC1" w14:textId="1466E2A6" w:rsidR="00147798" w:rsidRDefault="00ED6AE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6, 807, 808</w:t>
            </w:r>
          </w:p>
        </w:tc>
      </w:tr>
      <w:tr w:rsidR="003A210B" w14:paraId="2ACE4B52" w14:textId="77777777">
        <w:trPr>
          <w:trHeight w:val="400"/>
          <w:jc w:val="center"/>
        </w:trPr>
        <w:tc>
          <w:tcPr>
            <w:tcW w:w="77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EE18366" w14:textId="77777777" w:rsidR="003A210B" w:rsidRDefault="003A2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7AE188" w14:textId="1E32DC73" w:rsidR="003A210B" w:rsidRPr="0099139A" w:rsidRDefault="00E06C14" w:rsidP="009913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781191">
              <w:rPr>
                <w:b/>
                <w:sz w:val="20"/>
                <w:szCs w:val="20"/>
              </w:rPr>
              <w:t>EEE 337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781191">
              <w:rPr>
                <w:b/>
                <w:sz w:val="20"/>
                <w:szCs w:val="20"/>
              </w:rPr>
              <w:t>Measurement and Instrumentation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12AF374" w14:textId="203FF029" w:rsidR="003A210B" w:rsidRDefault="0099139A">
            <w:pPr>
              <w:rPr>
                <w:sz w:val="22"/>
                <w:szCs w:val="22"/>
              </w:rPr>
            </w:pPr>
            <w:r w:rsidRPr="00781191">
              <w:rPr>
                <w:b/>
                <w:sz w:val="20"/>
                <w:szCs w:val="20"/>
              </w:rPr>
              <w:t>RIU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CA62D5" w14:textId="56131767" w:rsidR="003A210B" w:rsidRDefault="009913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A3E8056" w14:textId="1921C395" w:rsidR="003A210B" w:rsidRDefault="009913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6, 807</w:t>
            </w:r>
          </w:p>
        </w:tc>
      </w:tr>
      <w:tr w:rsidR="003A210B" w14:paraId="3CE7ACA5" w14:textId="77777777">
        <w:trPr>
          <w:trHeight w:val="40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</w:tcPr>
          <w:p w14:paraId="472C47BB" w14:textId="77777777" w:rsidR="003A210B" w:rsidRDefault="0008056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C89A98" w14:textId="77777777" w:rsidR="003A210B" w:rsidRPr="009F0B00" w:rsidRDefault="003A210B" w:rsidP="009F0B0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2DF5B8A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DC777F4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5195AC" w14:textId="77777777" w:rsidR="003A210B" w:rsidRDefault="003A210B">
            <w:pPr>
              <w:rPr>
                <w:sz w:val="22"/>
                <w:szCs w:val="22"/>
              </w:rPr>
            </w:pPr>
          </w:p>
        </w:tc>
      </w:tr>
      <w:tr w:rsidR="003A210B" w14:paraId="5D0CC0AA" w14:textId="77777777">
        <w:trPr>
          <w:trHeight w:val="300"/>
          <w:jc w:val="center"/>
        </w:trPr>
        <w:tc>
          <w:tcPr>
            <w:tcW w:w="540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70285" w14:textId="77777777" w:rsidR="003A210B" w:rsidRDefault="0008056F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 Total Students: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887438" w14:textId="1D47B363" w:rsidR="003A210B" w:rsidRDefault="003D1B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7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DF6242" w14:textId="16D01A91" w:rsidR="003A210B" w:rsidRDefault="0008056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. of Required Rooms:  </w:t>
            </w:r>
            <w:r w:rsidR="00EC5FA9">
              <w:rPr>
                <w:sz w:val="22"/>
                <w:szCs w:val="22"/>
              </w:rPr>
              <w:t>10</w:t>
            </w:r>
          </w:p>
          <w:p w14:paraId="0EC9569F" w14:textId="0BBCDB65" w:rsidR="003A210B" w:rsidRDefault="0008056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. of Required Invigilators:</w:t>
            </w:r>
            <w:r w:rsidR="00EC5FA9">
              <w:rPr>
                <w:sz w:val="22"/>
                <w:szCs w:val="22"/>
              </w:rPr>
              <w:t xml:space="preserve"> 20</w:t>
            </w:r>
            <w:r>
              <w:rPr>
                <w:sz w:val="22"/>
                <w:szCs w:val="22"/>
              </w:rPr>
              <w:t xml:space="preserve">  </w:t>
            </w:r>
          </w:p>
        </w:tc>
      </w:tr>
    </w:tbl>
    <w:p w14:paraId="4D482EB8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14:paraId="65353770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14:paraId="459CA16C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14:paraId="24E98EFE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3"/>
        <w:tblW w:w="10179" w:type="dxa"/>
        <w:tblLayout w:type="fixed"/>
        <w:tblLook w:val="0400" w:firstRow="0" w:lastRow="0" w:firstColumn="0" w:lastColumn="0" w:noHBand="0" w:noVBand="1"/>
      </w:tblPr>
      <w:tblGrid>
        <w:gridCol w:w="4410"/>
        <w:gridCol w:w="360"/>
        <w:gridCol w:w="796"/>
        <w:gridCol w:w="466"/>
        <w:gridCol w:w="4147"/>
      </w:tblGrid>
      <w:tr w:rsidR="003A210B" w14:paraId="061AA23A" w14:textId="77777777">
        <w:trPr>
          <w:trHeight w:val="407"/>
        </w:trPr>
        <w:tc>
          <w:tcPr>
            <w:tcW w:w="4410" w:type="dxa"/>
          </w:tcPr>
          <w:p w14:paraId="2F1F6930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360" w:type="dxa"/>
          </w:tcPr>
          <w:p w14:paraId="631311C7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14:paraId="6D9DFA19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14:paraId="6090861E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14:paraId="2376229D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</w:p>
        </w:tc>
      </w:tr>
      <w:tr w:rsidR="003A210B" w14:paraId="6F603E0C" w14:textId="77777777">
        <w:trPr>
          <w:trHeight w:val="840"/>
        </w:trPr>
        <w:tc>
          <w:tcPr>
            <w:tcW w:w="4410" w:type="dxa"/>
          </w:tcPr>
          <w:p w14:paraId="46CE3F98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me:</w:t>
            </w:r>
          </w:p>
          <w:p w14:paraId="716A90B8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203ECF44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0" w:type="dxa"/>
          </w:tcPr>
          <w:p w14:paraId="24A23740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14:paraId="7E2E5A07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14:paraId="5340BF32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14:paraId="75F3B65B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Kazi Obaidur Rahman</w:t>
            </w:r>
          </w:p>
          <w:p w14:paraId="21A7AF0E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man, Exam Committee</w:t>
            </w:r>
          </w:p>
          <w:p w14:paraId="38F37870" w14:textId="77777777" w:rsidR="003A210B" w:rsidRDefault="000805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</w:tr>
    </w:tbl>
    <w:p w14:paraId="5A3938A3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sectPr w:rsidR="003A21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/>
      <w:pgMar w:top="1152" w:right="864" w:bottom="1152" w:left="864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5224E" w14:textId="77777777" w:rsidR="00344DC0" w:rsidRDefault="00344DC0">
      <w:r>
        <w:separator/>
      </w:r>
    </w:p>
  </w:endnote>
  <w:endnote w:type="continuationSeparator" w:id="0">
    <w:p w14:paraId="237222AC" w14:textId="77777777" w:rsidR="00344DC0" w:rsidRDefault="00344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6C87" w14:textId="77777777" w:rsidR="004C7E53" w:rsidRDefault="004C7E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7EF8B" w14:textId="77777777" w:rsidR="003A210B" w:rsidRDefault="003A210B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p w14:paraId="69BD72DF" w14:textId="77777777" w:rsidR="003A210B" w:rsidRDefault="003A210B">
    <w:pPr>
      <w:pBdr>
        <w:top w:val="nil"/>
        <w:left w:val="nil"/>
        <w:bottom w:val="nil"/>
        <w:right w:val="nil"/>
        <w:between w:val="nil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2FEFC" w14:textId="77777777" w:rsidR="004C7E53" w:rsidRDefault="004C7E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3356D" w14:textId="77777777" w:rsidR="00344DC0" w:rsidRDefault="00344DC0">
      <w:r>
        <w:separator/>
      </w:r>
    </w:p>
  </w:footnote>
  <w:footnote w:type="continuationSeparator" w:id="0">
    <w:p w14:paraId="7480B91E" w14:textId="77777777" w:rsidR="00344DC0" w:rsidRDefault="00344D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3ABD5" w14:textId="77777777" w:rsidR="004C7E53" w:rsidRDefault="004C7E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0F791" w14:textId="77777777" w:rsidR="003A210B" w:rsidRDefault="0008056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– 2022</w:t>
    </w:r>
  </w:p>
  <w:p w14:paraId="5E164745" w14:textId="281C2217" w:rsidR="003A210B" w:rsidRDefault="0008056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360" w:lineRule="auto"/>
      <w:jc w:val="center"/>
      <w:rPr>
        <w:sz w:val="28"/>
        <w:szCs w:val="28"/>
      </w:rPr>
    </w:pPr>
    <w:r>
      <w:rPr>
        <w:b/>
        <w:sz w:val="32"/>
        <w:szCs w:val="32"/>
      </w:rPr>
      <w:t>Date: 0</w:t>
    </w:r>
    <w:r w:rsidR="004C7E53">
      <w:rPr>
        <w:b/>
        <w:sz w:val="32"/>
        <w:szCs w:val="32"/>
      </w:rPr>
      <w:t>9</w:t>
    </w:r>
    <w:r>
      <w:rPr>
        <w:b/>
        <w:sz w:val="32"/>
        <w:szCs w:val="32"/>
      </w:rPr>
      <w:t>/0</w:t>
    </w:r>
    <w:r w:rsidR="004C7E53">
      <w:rPr>
        <w:b/>
        <w:sz w:val="32"/>
        <w:szCs w:val="32"/>
      </w:rPr>
      <w:t>3</w:t>
    </w:r>
    <w:r>
      <w:rPr>
        <w:b/>
        <w:sz w:val="32"/>
        <w:szCs w:val="32"/>
      </w:rPr>
      <w:t xml:space="preserve">/2022         Slot:  </w:t>
    </w:r>
    <w:r w:rsidR="00981E3A" w:rsidRPr="003704E7">
      <w:rPr>
        <w:b/>
        <w:sz w:val="32"/>
        <w:szCs w:val="32"/>
      </w:rPr>
      <w:t>D</w:t>
    </w:r>
    <w:r w:rsidR="00981E3A">
      <w:rPr>
        <w:b/>
        <w:sz w:val="32"/>
        <w:szCs w:val="32"/>
      </w:rPr>
      <w:t xml:space="preserve"> </w:t>
    </w:r>
    <w:r>
      <w:rPr>
        <w:b/>
        <w:sz w:val="32"/>
        <w:szCs w:val="32"/>
      </w:rPr>
      <w:t>(</w:t>
    </w:r>
    <w:r w:rsidR="003704E7" w:rsidRPr="003704E7">
      <w:rPr>
        <w:b/>
        <w:sz w:val="32"/>
        <w:szCs w:val="32"/>
      </w:rPr>
      <w:t>6:30 – 8:00  PM</w:t>
    </w:r>
    <w:r>
      <w:rPr>
        <w:b/>
        <w:sz w:val="32"/>
        <w:szCs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BDEEC" w14:textId="77777777" w:rsidR="004C7E53" w:rsidRDefault="004C7E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jS3MDQ2NzEwNjdW0lEKTi0uzszPAykwrgUAhd3efywAAAA="/>
  </w:docVars>
  <w:rsids>
    <w:rsidRoot w:val="003A210B"/>
    <w:rsid w:val="00005204"/>
    <w:rsid w:val="0002121D"/>
    <w:rsid w:val="00032236"/>
    <w:rsid w:val="00035A47"/>
    <w:rsid w:val="00044E84"/>
    <w:rsid w:val="000509CC"/>
    <w:rsid w:val="0008056F"/>
    <w:rsid w:val="000A0C30"/>
    <w:rsid w:val="000E0C51"/>
    <w:rsid w:val="001116EA"/>
    <w:rsid w:val="00111B8D"/>
    <w:rsid w:val="0012736D"/>
    <w:rsid w:val="00130A68"/>
    <w:rsid w:val="00135AA0"/>
    <w:rsid w:val="00147798"/>
    <w:rsid w:val="0016792A"/>
    <w:rsid w:val="001D792E"/>
    <w:rsid w:val="001E0389"/>
    <w:rsid w:val="001F7A4C"/>
    <w:rsid w:val="002219A1"/>
    <w:rsid w:val="002547C3"/>
    <w:rsid w:val="002931A9"/>
    <w:rsid w:val="002A480E"/>
    <w:rsid w:val="002D5A2C"/>
    <w:rsid w:val="002D5E33"/>
    <w:rsid w:val="00322EF7"/>
    <w:rsid w:val="00344DC0"/>
    <w:rsid w:val="003704E7"/>
    <w:rsid w:val="003A210B"/>
    <w:rsid w:val="003D1B35"/>
    <w:rsid w:val="003D4A25"/>
    <w:rsid w:val="003D6E55"/>
    <w:rsid w:val="003E5556"/>
    <w:rsid w:val="003F10B2"/>
    <w:rsid w:val="004141F1"/>
    <w:rsid w:val="00423864"/>
    <w:rsid w:val="0046019B"/>
    <w:rsid w:val="00475985"/>
    <w:rsid w:val="004A1EC7"/>
    <w:rsid w:val="004C7E53"/>
    <w:rsid w:val="00546574"/>
    <w:rsid w:val="005500F7"/>
    <w:rsid w:val="005502D8"/>
    <w:rsid w:val="00554325"/>
    <w:rsid w:val="005933F4"/>
    <w:rsid w:val="005A1CE5"/>
    <w:rsid w:val="005A5712"/>
    <w:rsid w:val="00604147"/>
    <w:rsid w:val="006307EF"/>
    <w:rsid w:val="00630A1C"/>
    <w:rsid w:val="00676FE4"/>
    <w:rsid w:val="00680571"/>
    <w:rsid w:val="006A08F7"/>
    <w:rsid w:val="006C3A01"/>
    <w:rsid w:val="006E35ED"/>
    <w:rsid w:val="0072631B"/>
    <w:rsid w:val="00744774"/>
    <w:rsid w:val="00781191"/>
    <w:rsid w:val="007A19A9"/>
    <w:rsid w:val="007B50CF"/>
    <w:rsid w:val="007E13D1"/>
    <w:rsid w:val="00801EB9"/>
    <w:rsid w:val="008101E7"/>
    <w:rsid w:val="00813E63"/>
    <w:rsid w:val="00865E48"/>
    <w:rsid w:val="00884924"/>
    <w:rsid w:val="008855BF"/>
    <w:rsid w:val="008A0E61"/>
    <w:rsid w:val="008C09CB"/>
    <w:rsid w:val="008F263B"/>
    <w:rsid w:val="009007A6"/>
    <w:rsid w:val="00916546"/>
    <w:rsid w:val="00930075"/>
    <w:rsid w:val="009317E9"/>
    <w:rsid w:val="00957F43"/>
    <w:rsid w:val="00981E3A"/>
    <w:rsid w:val="0098749E"/>
    <w:rsid w:val="0099139A"/>
    <w:rsid w:val="009C0CDE"/>
    <w:rsid w:val="009D2B26"/>
    <w:rsid w:val="009F0B00"/>
    <w:rsid w:val="00A04C1A"/>
    <w:rsid w:val="00A069B5"/>
    <w:rsid w:val="00A3330A"/>
    <w:rsid w:val="00A34B3E"/>
    <w:rsid w:val="00A42909"/>
    <w:rsid w:val="00AA32F9"/>
    <w:rsid w:val="00AC0245"/>
    <w:rsid w:val="00B613B9"/>
    <w:rsid w:val="00B76FE7"/>
    <w:rsid w:val="00BC60DB"/>
    <w:rsid w:val="00BD5E7E"/>
    <w:rsid w:val="00C05F89"/>
    <w:rsid w:val="00C35877"/>
    <w:rsid w:val="00C37F9D"/>
    <w:rsid w:val="00C453E9"/>
    <w:rsid w:val="00C84598"/>
    <w:rsid w:val="00C9785D"/>
    <w:rsid w:val="00CE349C"/>
    <w:rsid w:val="00D007EE"/>
    <w:rsid w:val="00D03616"/>
    <w:rsid w:val="00D3623F"/>
    <w:rsid w:val="00D42712"/>
    <w:rsid w:val="00D6086F"/>
    <w:rsid w:val="00D67C5E"/>
    <w:rsid w:val="00D932CC"/>
    <w:rsid w:val="00DB4B5B"/>
    <w:rsid w:val="00DF036E"/>
    <w:rsid w:val="00E06C14"/>
    <w:rsid w:val="00E22993"/>
    <w:rsid w:val="00E316E5"/>
    <w:rsid w:val="00E35CC9"/>
    <w:rsid w:val="00E426B8"/>
    <w:rsid w:val="00E77047"/>
    <w:rsid w:val="00EC102D"/>
    <w:rsid w:val="00EC5FA9"/>
    <w:rsid w:val="00ED6AEF"/>
    <w:rsid w:val="00F22CAD"/>
    <w:rsid w:val="00F478EC"/>
    <w:rsid w:val="00F65BE0"/>
    <w:rsid w:val="00F83C80"/>
    <w:rsid w:val="00F92163"/>
    <w:rsid w:val="00F96880"/>
    <w:rsid w:val="00FD43F4"/>
    <w:rsid w:val="00FE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221B2"/>
  <w15:docId w15:val="{20C33E71-D216-48EB-AD35-D4C5DD00E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1"/>
    <w:next w:val="Normal1"/>
    <w:uiPriority w:val="9"/>
    <w:qFormat/>
    <w:rsid w:val="00823B13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uiPriority w:val="9"/>
    <w:semiHidden/>
    <w:unhideWhenUsed/>
    <w:qFormat/>
    <w:rsid w:val="00823B13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rsid w:val="00823B13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rsid w:val="00823B13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uiPriority w:val="9"/>
    <w:semiHidden/>
    <w:unhideWhenUsed/>
    <w:qFormat/>
    <w:rsid w:val="00823B13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uiPriority w:val="9"/>
    <w:semiHidden/>
    <w:unhideWhenUsed/>
    <w:qFormat/>
    <w:rsid w:val="00823B13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823B13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customStyle="1" w:styleId="Normal1">
    <w:name w:val="Normal1"/>
    <w:rsid w:val="00823B13"/>
    <w:rPr>
      <w:color w:val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535"/>
  </w:style>
  <w:style w:type="paragraph" w:styleId="Footer">
    <w:name w:val="footer"/>
    <w:basedOn w:val="Normal"/>
    <w:link w:val="Foot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4535"/>
  </w:style>
  <w:style w:type="paragraph" w:customStyle="1" w:styleId="Default">
    <w:name w:val="Default"/>
    <w:rsid w:val="002C4535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table" w:customStyle="1" w:styleId="a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K57Pa3BSdgtdUB0133RBFApbrg==">AMUW2mW2oaBnNkU0SnAWtnRwID56uEVw6s6roDedV26IObWHnVWlQ3fotewZm+9DW/gKTTkAL+eWhJHfiNj4z20YkIR4lBXqAngr4RUQ4/2hW6LjMAr2Lu/LHFQAPyE+wiM/TjuY4AV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56</Words>
  <Characters>2603</Characters>
  <Application>Microsoft Office Word</Application>
  <DocSecurity>0</DocSecurity>
  <Lines>21</Lines>
  <Paragraphs>6</Paragraphs>
  <ScaleCrop>false</ScaleCrop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Occult Menial</cp:lastModifiedBy>
  <cp:revision>207</cp:revision>
  <dcterms:created xsi:type="dcterms:W3CDTF">2020-02-26T10:45:00Z</dcterms:created>
  <dcterms:modified xsi:type="dcterms:W3CDTF">2022-02-28T17:30:00Z</dcterms:modified>
</cp:coreProperties>
</file>